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7777777" w:rsidR="009205FD" w:rsidRDefault="00F72718">
      <w:pPr>
        <w:pStyle w:val="Title"/>
      </w:pPr>
      <w:proofErr w:type="spellStart"/>
      <w:r>
        <w:t>Word_Template</w:t>
      </w:r>
      <w:proofErr w:type="spellEnd"/>
    </w:p>
    <w:p w14:paraId="08527725" w14:textId="77777777" w:rsidR="009205FD" w:rsidRDefault="00F72718">
      <w:pPr>
        <w:pStyle w:val="Author"/>
      </w:pPr>
      <w:r>
        <w:t>William ‘Jimmy’ Fulp</w:t>
      </w:r>
    </w:p>
    <w:p w14:paraId="5EB18B86" w14:textId="77777777" w:rsidR="009205FD" w:rsidRDefault="00F72718">
      <w:pPr>
        <w:pStyle w:val="Date"/>
      </w:pPr>
      <w:r>
        <w:t>July 5, 2018</w:t>
      </w:r>
    </w:p>
    <w:bookmarkStart w:id="0" w:name="header-1.1" w:displacedByCustomXml="next"/>
    <w:sdt>
      <w:sdtPr>
        <w:rPr>
          <w:rFonts w:asciiTheme="minorHAnsi" w:eastAsiaTheme="minorHAnsi" w:hAnsiTheme="minorHAnsi" w:cstheme="minorBidi"/>
          <w:color w:val="auto"/>
          <w:sz w:val="24"/>
        </w:rPr>
        <w:id w:val="-9180094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427FA6" w14:textId="77777777" w:rsidR="00F26D1D" w:rsidRDefault="00F26D1D">
          <w:pPr>
            <w:pStyle w:val="TOCHeading"/>
          </w:pPr>
          <w:r>
            <w:t>Table of Contents</w:t>
          </w:r>
        </w:p>
        <w:p w14:paraId="7E27F9B0" w14:textId="77777777" w:rsidR="00D95A1A" w:rsidRDefault="00F26D1D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0466036" w:history="1">
            <w:r w:rsidR="00D95A1A" w:rsidRPr="003026B4">
              <w:rPr>
                <w:rStyle w:val="Hyperlink"/>
                <w:noProof/>
              </w:rPr>
              <w:t>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1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6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1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5EA2D4D7" w14:textId="77777777" w:rsidR="00D95A1A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7" w:history="1">
            <w:r w:rsidR="00D95A1A" w:rsidRPr="003026B4">
              <w:rPr>
                <w:rStyle w:val="Hyperlink"/>
                <w:noProof/>
              </w:rPr>
              <w:t>1.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1.1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7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1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27CC1858" w14:textId="77777777" w:rsidR="00D95A1A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8" w:history="1">
            <w:r w:rsidR="00D95A1A" w:rsidRPr="003026B4">
              <w:rPr>
                <w:rStyle w:val="Hyperlink"/>
                <w:noProof/>
              </w:rPr>
              <w:t>1.1.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1.1.1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8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5BCEB272" w14:textId="77777777" w:rsidR="00D95A1A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9" w:history="1">
            <w:r w:rsidR="00D95A1A" w:rsidRPr="003026B4">
              <w:rPr>
                <w:rStyle w:val="Hyperlink"/>
                <w:noProof/>
              </w:rPr>
              <w:t>2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2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9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23A0AE63" w14:textId="77777777" w:rsidR="00D95A1A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40" w:history="1">
            <w:r w:rsidR="00D95A1A" w:rsidRPr="003026B4">
              <w:rPr>
                <w:rStyle w:val="Hyperlink"/>
                <w:noProof/>
              </w:rPr>
              <w:t>3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3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40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664EBFD0" w14:textId="77777777" w:rsidR="00F26D1D" w:rsidRDefault="00F26D1D">
          <w:r>
            <w:rPr>
              <w:b/>
              <w:bCs/>
              <w:noProof/>
            </w:rPr>
            <w:fldChar w:fldCharType="end"/>
          </w:r>
        </w:p>
      </w:sdtContent>
    </w:sdt>
    <w:p w14:paraId="76218313" w14:textId="77777777" w:rsidR="00A0379C" w:rsidRDefault="00A0379C" w:rsidP="007D26C5">
      <w:pPr>
        <w:pStyle w:val="Heading1"/>
      </w:pPr>
      <w:bookmarkStart w:id="1" w:name="_Toc10466036"/>
      <w:r>
        <w:t>Header 1</w:t>
      </w:r>
      <w:bookmarkEnd w:id="0"/>
      <w:bookmarkEnd w:id="1"/>
    </w:p>
    <w:p w14:paraId="7EAE5B0C" w14:textId="77777777" w:rsidR="009205FD" w:rsidRDefault="00F727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1E7D1FA" w14:textId="77777777" w:rsidR="009205FD" w:rsidRDefault="00F727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6F059D" w14:textId="77777777" w:rsidR="009205FD" w:rsidRDefault="00F72718">
      <w:pPr>
        <w:pStyle w:val="FirstParagraph"/>
      </w:pPr>
      <w:r>
        <w:t>My plot is here</w:t>
      </w:r>
    </w:p>
    <w:p w14:paraId="7F372ECD" w14:textId="77777777" w:rsidR="009205FD" w:rsidRDefault="00F727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7777777" w:rsidR="009205FD" w:rsidRDefault="00F72718" w:rsidP="007D26C5">
      <w:pPr>
        <w:pStyle w:val="Heading2"/>
      </w:pPr>
      <w:bookmarkStart w:id="2" w:name="header-1.1.1"/>
      <w:bookmarkStart w:id="3" w:name="_Toc10466037"/>
      <w:r w:rsidRPr="007D26C5">
        <w:t>Header</w:t>
      </w:r>
      <w:r>
        <w:t xml:space="preserve"> 1.1</w:t>
      </w:r>
      <w:bookmarkEnd w:id="2"/>
      <w:bookmarkEnd w:id="3"/>
    </w:p>
    <w:p w14:paraId="44105919" w14:textId="77777777" w:rsidR="009205FD" w:rsidRDefault="00F72718">
      <w:pPr>
        <w:pStyle w:val="FirstParagraph"/>
      </w:pPr>
      <w:r>
        <w:t>Testing out headers</w:t>
      </w:r>
    </w:p>
    <w:p w14:paraId="4236EDB2" w14:textId="77777777" w:rsidR="009205FD" w:rsidRDefault="00A0379C" w:rsidP="007D26C5">
      <w:pPr>
        <w:pStyle w:val="Heading3"/>
      </w:pPr>
      <w:bookmarkStart w:id="4" w:name="header-1.1.2"/>
      <w:bookmarkStart w:id="5" w:name="_Toc10466038"/>
      <w:r>
        <w:lastRenderedPageBreak/>
        <w:t>Header 1</w:t>
      </w:r>
      <w:r w:rsidR="00F72718">
        <w:t>.</w:t>
      </w:r>
      <w:bookmarkEnd w:id="4"/>
      <w:r w:rsidR="007D26C5">
        <w:t>1.1</w:t>
      </w:r>
      <w:bookmarkEnd w:id="5"/>
    </w:p>
    <w:p w14:paraId="5049A8CB" w14:textId="77777777" w:rsidR="007D26C5" w:rsidRPr="007D26C5" w:rsidRDefault="007D26C5" w:rsidP="007D26C5">
      <w:pPr>
        <w:pStyle w:val="Heading4"/>
      </w:pPr>
      <w:r w:rsidRPr="007D26C5">
        <w:t>Header</w:t>
      </w:r>
      <w:r>
        <w:t xml:space="preserve"> 1.1.1.1</w:t>
      </w:r>
    </w:p>
    <w:p w14:paraId="34DD5980" w14:textId="77777777" w:rsidR="009205FD" w:rsidRDefault="00F72718" w:rsidP="007D26C5">
      <w:pPr>
        <w:pStyle w:val="Heading1"/>
      </w:pPr>
      <w:bookmarkStart w:id="6" w:name="header-1.2.1"/>
      <w:bookmarkStart w:id="7" w:name="_Toc10466039"/>
      <w:r>
        <w:t xml:space="preserve">Header </w:t>
      </w:r>
      <w:bookmarkEnd w:id="6"/>
      <w:r w:rsidR="007D26C5">
        <w:t>2</w:t>
      </w:r>
      <w:bookmarkEnd w:id="7"/>
    </w:p>
    <w:p w14:paraId="2ABF509A" w14:textId="77777777" w:rsidR="009205FD" w:rsidRDefault="00F72718" w:rsidP="007D26C5">
      <w:pPr>
        <w:pStyle w:val="Heading1"/>
      </w:pPr>
      <w:bookmarkStart w:id="8" w:name="header-2"/>
      <w:bookmarkStart w:id="9" w:name="_Toc10466040"/>
      <w:r>
        <w:t xml:space="preserve">Header </w:t>
      </w:r>
      <w:bookmarkEnd w:id="8"/>
      <w:r w:rsidR="007D26C5">
        <w:t>3</w:t>
      </w:r>
      <w:bookmarkEnd w:id="9"/>
    </w:p>
    <w:p w14:paraId="0883FA44" w14:textId="77777777" w:rsidR="009205FD" w:rsidRDefault="00F72718">
      <w:pPr>
        <w:pStyle w:val="FirstParagraph"/>
      </w:pPr>
      <w:r>
        <w:t>You can also embed plots, for example:</w:t>
      </w:r>
    </w:p>
    <w:p w14:paraId="4A24BFC5" w14:textId="77777777" w:rsidR="009205FD" w:rsidRDefault="00F72718">
      <w:pPr>
        <w:pStyle w:val="BodyText"/>
      </w:pPr>
      <w:r>
        <w:rPr>
          <w:noProof/>
        </w:rPr>
        <w:drawing>
          <wp:inline distT="0" distB="0" distL="0" distR="0" wp14:anchorId="1CAE7F00" wp14:editId="6D4AD486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DC3D3" w14:textId="77777777" w:rsidR="009205FD" w:rsidRDefault="00F727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205FD" w:rsidSect="001C4DC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23EAC" w14:textId="77777777" w:rsidR="00534910" w:rsidRDefault="00534910">
      <w:pPr>
        <w:spacing w:after="0"/>
      </w:pPr>
      <w:r>
        <w:separator/>
      </w:r>
    </w:p>
  </w:endnote>
  <w:endnote w:type="continuationSeparator" w:id="0">
    <w:p w14:paraId="179ADD13" w14:textId="77777777" w:rsidR="00534910" w:rsidRDefault="005349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12824468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A8703DA" w14:textId="77777777"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68F8A80D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653E2E0" w14:textId="77777777" w:rsidR="001C4DC8" w:rsidRDefault="001C4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ADAFE" w14:textId="77777777" w:rsidR="00534910" w:rsidRDefault="00534910">
      <w:r>
        <w:separator/>
      </w:r>
    </w:p>
  </w:footnote>
  <w:footnote w:type="continuationSeparator" w:id="0">
    <w:p w14:paraId="0872DFFC" w14:textId="77777777" w:rsidR="00534910" w:rsidRDefault="005349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77777777"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7314DE1B" w:rsidR="001C4DC8" w:rsidRPr="001C4DC8" w:rsidRDefault="00914832" w:rsidP="00914832">
    <w:pPr>
      <w:pStyle w:val="Header"/>
      <w:ind w:left="-720" w:right="-720"/>
    </w:pPr>
    <w:r>
      <w:rPr>
        <w:noProof/>
      </w:rPr>
      <w:drawing>
        <wp:inline distT="0" distB="0" distL="0" distR="0" wp14:anchorId="7C80B923" wp14:editId="714B77D0">
          <wp:extent cx="1499342" cy="48133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94" cy="484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</w:t>
    </w:r>
    <w:r>
      <w:rPr>
        <w:noProof/>
      </w:rPr>
      <w:drawing>
        <wp:inline distT="0" distB="0" distL="0" distR="0" wp14:anchorId="77404964" wp14:editId="784C71A4">
          <wp:extent cx="850900" cy="494994"/>
          <wp:effectExtent l="0" t="0" r="635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903" cy="519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</w:t>
    </w:r>
    <w:r w:rsidR="00322733">
      <w:rPr>
        <w:noProof/>
      </w:rPr>
      <w:drawing>
        <wp:inline distT="0" distB="0" distL="0" distR="0" wp14:anchorId="0299B8E9" wp14:editId="55486F9F">
          <wp:extent cx="2059947" cy="485937"/>
          <wp:effectExtent l="0" t="0" r="0" b="0"/>
          <wp:docPr id="492431508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9997" cy="5496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5361CF"/>
    <w:multiLevelType w:val="multilevel"/>
    <w:tmpl w:val="AB4AD2F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3"/>
  </w:num>
  <w:num w:numId="14" w16cid:durableId="13423158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0560"/>
    <w:rsid w:val="001C4DC8"/>
    <w:rsid w:val="002837B0"/>
    <w:rsid w:val="00320AD7"/>
    <w:rsid w:val="00322733"/>
    <w:rsid w:val="003534CA"/>
    <w:rsid w:val="004E29B3"/>
    <w:rsid w:val="00534910"/>
    <w:rsid w:val="00590D07"/>
    <w:rsid w:val="006437A4"/>
    <w:rsid w:val="00723425"/>
    <w:rsid w:val="00784D58"/>
    <w:rsid w:val="007D26C5"/>
    <w:rsid w:val="00823187"/>
    <w:rsid w:val="008D6863"/>
    <w:rsid w:val="00914832"/>
    <w:rsid w:val="009205FD"/>
    <w:rsid w:val="00A0379C"/>
    <w:rsid w:val="00A17BF8"/>
    <w:rsid w:val="00A23743"/>
    <w:rsid w:val="00B86B75"/>
    <w:rsid w:val="00BC48D5"/>
    <w:rsid w:val="00BD2EBD"/>
    <w:rsid w:val="00C36279"/>
    <w:rsid w:val="00CA71AF"/>
    <w:rsid w:val="00D11FB3"/>
    <w:rsid w:val="00D95A1A"/>
    <w:rsid w:val="00E315A3"/>
    <w:rsid w:val="00EA1A47"/>
    <w:rsid w:val="00ED3758"/>
    <w:rsid w:val="00F26D1D"/>
    <w:rsid w:val="00F52803"/>
    <w:rsid w:val="00F727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26C5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26C5"/>
    <w:pPr>
      <w:keepNext/>
      <w:keepLines/>
      <w:numPr>
        <w:ilvl w:val="1"/>
        <w:numId w:val="14"/>
      </w:numPr>
      <w:spacing w:before="480" w:after="0"/>
      <w:outlineLvl w:val="1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D26C5"/>
    <w:pPr>
      <w:keepNext/>
      <w:keepLines/>
      <w:numPr>
        <w:ilvl w:val="2"/>
        <w:numId w:val="14"/>
      </w:numPr>
      <w:spacing w:before="480" w:after="0"/>
      <w:outlineLvl w:val="2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534CA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534CA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723425"/>
    <w:pPr>
      <w:spacing w:before="240" w:line="259" w:lineRule="auto"/>
    </w:pPr>
    <w:rPr>
      <w:b w:val="0"/>
      <w:bCs w:val="0"/>
      <w:color w:val="365F91" w:themeColor="accent1" w:themeShade="BF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7</cp:revision>
  <dcterms:created xsi:type="dcterms:W3CDTF">2018-07-05T14:12:00Z</dcterms:created>
  <dcterms:modified xsi:type="dcterms:W3CDTF">2023-04-26T01:32:00Z</dcterms:modified>
</cp:coreProperties>
</file>